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219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5DE5" w:rsidTr="00985DE5">
        <w:tc>
          <w:tcPr>
            <w:tcW w:w="9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5DE5" w:rsidRDefault="007B3AC3" w:rsidP="00985DE5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Team-2</w:t>
            </w:r>
          </w:p>
        </w:tc>
      </w:tr>
    </w:tbl>
    <w:p w:rsidR="00985DE5" w:rsidRPr="00985DE5" w:rsidRDefault="00985DE5" w:rsidP="00D838AF">
      <w:pPr>
        <w:autoSpaceDE w:val="0"/>
        <w:autoSpaceDN w:val="0"/>
        <w:adjustRightInd w:val="0"/>
        <w:spacing w:after="0" w:line="240" w:lineRule="auto"/>
        <w:rPr>
          <w:b/>
          <w:sz w:val="12"/>
          <w:szCs w:val="12"/>
        </w:rPr>
      </w:pPr>
    </w:p>
    <w:p w:rsidR="00D838AF" w:rsidRDefault="007817D9" w:rsidP="00D838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b/>
          <w:sz w:val="28"/>
        </w:rPr>
        <w:t>Problem statement</w:t>
      </w:r>
      <w:bookmarkStart w:id="0" w:name="_GoBack"/>
      <w:bookmarkEnd w:id="0"/>
    </w:p>
    <w:p w:rsidR="007B3AC3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7B3AC3">
        <w:rPr>
          <w:rFonts w:cstheme="minorHAnsi"/>
          <w:color w:val="000000" w:themeColor="text1"/>
          <w:sz w:val="28"/>
          <w:szCs w:val="28"/>
        </w:rPr>
        <w:t>A bank charges $10 per month plus the following check fees for a commercial checking account:</w:t>
      </w:r>
    </w:p>
    <w:p w:rsidR="007B3AC3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7B3AC3">
        <w:rPr>
          <w:rFonts w:cstheme="minorHAnsi"/>
          <w:color w:val="000000" w:themeColor="text1"/>
          <w:sz w:val="28"/>
          <w:szCs w:val="28"/>
        </w:rPr>
        <w:tab/>
        <w:t>$.10 each for fewer than 20 checks</w:t>
      </w:r>
    </w:p>
    <w:p w:rsidR="007B3AC3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7B3AC3">
        <w:rPr>
          <w:rFonts w:cstheme="minorHAnsi"/>
          <w:color w:val="000000" w:themeColor="text1"/>
          <w:sz w:val="28"/>
          <w:szCs w:val="28"/>
        </w:rPr>
        <w:tab/>
        <w:t>$.08 each for 20–39 checks</w:t>
      </w:r>
    </w:p>
    <w:p w:rsidR="007B3AC3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7B3AC3">
        <w:rPr>
          <w:rFonts w:cstheme="minorHAnsi"/>
          <w:color w:val="000000" w:themeColor="text1"/>
          <w:sz w:val="28"/>
          <w:szCs w:val="28"/>
        </w:rPr>
        <w:tab/>
        <w:t>$.06 each for 40–59 checks</w:t>
      </w:r>
    </w:p>
    <w:p w:rsidR="007B3AC3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7B3AC3">
        <w:rPr>
          <w:rFonts w:cstheme="minorHAnsi"/>
          <w:color w:val="000000" w:themeColor="text1"/>
          <w:sz w:val="28"/>
          <w:szCs w:val="28"/>
        </w:rPr>
        <w:tab/>
        <w:t>$.04 each for 60 or more checks</w:t>
      </w:r>
    </w:p>
    <w:p w:rsidR="007B3AC3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7B3AC3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7B3AC3">
        <w:rPr>
          <w:rFonts w:cstheme="minorHAnsi"/>
          <w:color w:val="000000" w:themeColor="text1"/>
          <w:sz w:val="28"/>
          <w:szCs w:val="28"/>
        </w:rPr>
        <w:t xml:space="preserve">The bank also charges an extra $15 if the balance of the account falls below </w:t>
      </w:r>
    </w:p>
    <w:p w:rsidR="007B3AC3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7B3AC3">
        <w:rPr>
          <w:rFonts w:cstheme="minorHAnsi"/>
          <w:color w:val="000000" w:themeColor="text1"/>
          <w:sz w:val="28"/>
          <w:szCs w:val="28"/>
        </w:rPr>
        <w:t>$400 (before any check fees are applied). Write a program that asks for the beginning balance and the number of checks written. Compute and display the bank’s service fees for the month.</w:t>
      </w:r>
    </w:p>
    <w:p w:rsidR="007B3AC3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D838AF" w:rsidRPr="007B3AC3" w:rsidRDefault="007B3AC3" w:rsidP="006072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C867BC">
        <w:rPr>
          <w:rFonts w:cstheme="minorHAnsi"/>
          <w:b/>
          <w:color w:val="000000" w:themeColor="text1"/>
          <w:sz w:val="28"/>
          <w:szCs w:val="28"/>
        </w:rPr>
        <w:t>Input Validation:</w:t>
      </w:r>
      <w:r w:rsidRPr="007B3AC3">
        <w:rPr>
          <w:rFonts w:cstheme="minorHAnsi"/>
          <w:color w:val="000000" w:themeColor="text1"/>
          <w:sz w:val="28"/>
          <w:szCs w:val="28"/>
        </w:rPr>
        <w:t xml:space="preserve"> Do not accept a negative value for the number of checks written. If a negative value is given for the beginning balance, display an urgent message</w:t>
      </w:r>
      <w:r w:rsidR="00C867BC">
        <w:rPr>
          <w:rFonts w:cstheme="minorHAnsi"/>
          <w:color w:val="000000" w:themeColor="text1"/>
          <w:sz w:val="28"/>
          <w:szCs w:val="28"/>
        </w:rPr>
        <w:t xml:space="preserve"> </w:t>
      </w:r>
      <w:r w:rsidRPr="007B3AC3">
        <w:rPr>
          <w:rFonts w:cstheme="minorHAnsi"/>
          <w:color w:val="000000" w:themeColor="text1"/>
          <w:sz w:val="28"/>
          <w:szCs w:val="28"/>
        </w:rPr>
        <w:t>indicating the account is overdrawn.</w:t>
      </w:r>
    </w:p>
    <w:p w:rsidR="007B3AC3" w:rsidRPr="007B3AC3" w:rsidRDefault="007B3AC3" w:rsidP="007B3A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:rsidR="00030935" w:rsidRPr="007B3AC3" w:rsidRDefault="00030935" w:rsidP="00030935">
      <w:pPr>
        <w:rPr>
          <w:sz w:val="28"/>
          <w:szCs w:val="28"/>
        </w:rPr>
      </w:pPr>
      <w:r w:rsidRPr="007B3AC3">
        <w:rPr>
          <w:sz w:val="28"/>
          <w:szCs w:val="28"/>
        </w:rPr>
        <w:t xml:space="preserve">Specifically, you will have to 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 xml:space="preserve">Explain the problem statement (10 points). 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>Compile and execute the code (10 points).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>Explain the outputs (10 points)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 xml:space="preserve">Go through the code line-by-line and explain each line (50 points). 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 xml:space="preserve">Answer the audience’s questions (20 points).  </w:t>
      </w:r>
    </w:p>
    <w:p w:rsidR="00030935" w:rsidRPr="00283DD0" w:rsidRDefault="00030935" w:rsidP="00030935">
      <w:pPr>
        <w:rPr>
          <w:sz w:val="28"/>
        </w:rPr>
      </w:pPr>
    </w:p>
    <w:p w:rsidR="00FA7375" w:rsidRPr="00030935" w:rsidRDefault="00FA7375" w:rsidP="00030935"/>
    <w:sectPr w:rsidR="00FA7375" w:rsidRPr="000309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9062A"/>
    <w:multiLevelType w:val="hybridMultilevel"/>
    <w:tmpl w:val="57FCC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4629D"/>
    <w:multiLevelType w:val="hybridMultilevel"/>
    <w:tmpl w:val="93C208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94F06"/>
    <w:multiLevelType w:val="hybridMultilevel"/>
    <w:tmpl w:val="C546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D5987"/>
    <w:multiLevelType w:val="hybridMultilevel"/>
    <w:tmpl w:val="4BA21DDE"/>
    <w:lvl w:ilvl="0" w:tplc="2C68FB4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CB57F6"/>
    <w:multiLevelType w:val="hybridMultilevel"/>
    <w:tmpl w:val="65504262"/>
    <w:lvl w:ilvl="0" w:tplc="2C68FB4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3581A"/>
    <w:multiLevelType w:val="hybridMultilevel"/>
    <w:tmpl w:val="5B487146"/>
    <w:lvl w:ilvl="0" w:tplc="2C68FB4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28A6194D"/>
    <w:multiLevelType w:val="multilevel"/>
    <w:tmpl w:val="9DC8A3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C32530"/>
    <w:multiLevelType w:val="hybridMultilevel"/>
    <w:tmpl w:val="D0DC0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E4CA3"/>
    <w:multiLevelType w:val="hybridMultilevel"/>
    <w:tmpl w:val="B7D02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71F78"/>
    <w:multiLevelType w:val="hybridMultilevel"/>
    <w:tmpl w:val="E4FC22A4"/>
    <w:lvl w:ilvl="0" w:tplc="2C68FB4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341B8D"/>
    <w:multiLevelType w:val="multilevel"/>
    <w:tmpl w:val="57ACB8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8"/>
  </w:num>
  <w:num w:numId="5">
    <w:abstractNumId w:val="10"/>
  </w:num>
  <w:num w:numId="6">
    <w:abstractNumId w:val="7"/>
  </w:num>
  <w:num w:numId="7">
    <w:abstractNumId w:val="2"/>
  </w:num>
  <w:num w:numId="8">
    <w:abstractNumId w:val="3"/>
  </w:num>
  <w:num w:numId="9">
    <w:abstractNumId w:val="5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yNDQxMDEwM7YwMTVX0lEKTi0uzszPAykwqQUACabvDiwAAAA="/>
  </w:docVars>
  <w:rsids>
    <w:rsidRoot w:val="00BC49A2"/>
    <w:rsid w:val="00030935"/>
    <w:rsid w:val="0003759B"/>
    <w:rsid w:val="00081589"/>
    <w:rsid w:val="00194A72"/>
    <w:rsid w:val="002A3741"/>
    <w:rsid w:val="004F472E"/>
    <w:rsid w:val="0060727D"/>
    <w:rsid w:val="007817D9"/>
    <w:rsid w:val="007B3AC3"/>
    <w:rsid w:val="007D5AA4"/>
    <w:rsid w:val="00985DE5"/>
    <w:rsid w:val="00AA01B7"/>
    <w:rsid w:val="00BB456D"/>
    <w:rsid w:val="00BC49A2"/>
    <w:rsid w:val="00BD62C5"/>
    <w:rsid w:val="00C85DC8"/>
    <w:rsid w:val="00C867BC"/>
    <w:rsid w:val="00D838AF"/>
    <w:rsid w:val="00EC7A01"/>
    <w:rsid w:val="00EF1BCE"/>
    <w:rsid w:val="00FA7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29CDC"/>
  <w15:chartTrackingRefBased/>
  <w15:docId w15:val="{11F9158F-44AC-4F25-8FAB-1058813E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9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B45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adin">
    <w:name w:val="leadin"/>
    <w:basedOn w:val="DefaultParagraphFont"/>
    <w:rsid w:val="00BB456D"/>
  </w:style>
  <w:style w:type="character" w:styleId="HTMLCode">
    <w:name w:val="HTML Code"/>
    <w:basedOn w:val="DefaultParagraphFont"/>
    <w:uiPriority w:val="99"/>
    <w:semiHidden/>
    <w:unhideWhenUsed/>
    <w:rsid w:val="00BB456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B456D"/>
    <w:pPr>
      <w:ind w:left="720"/>
      <w:contextualSpacing/>
    </w:pPr>
  </w:style>
  <w:style w:type="table" w:styleId="TableGrid">
    <w:name w:val="Table Grid"/>
    <w:basedOn w:val="TableNormal"/>
    <w:uiPriority w:val="39"/>
    <w:rsid w:val="00C85D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ijesh Shastri</dc:creator>
  <cp:keywords/>
  <dc:description/>
  <cp:lastModifiedBy>Shastri, Dvijesh</cp:lastModifiedBy>
  <cp:revision>19</cp:revision>
  <dcterms:created xsi:type="dcterms:W3CDTF">2018-01-27T18:18:00Z</dcterms:created>
  <dcterms:modified xsi:type="dcterms:W3CDTF">2024-01-16T23:34:00Z</dcterms:modified>
</cp:coreProperties>
</file>